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3B710" w14:textId="7A2042CF" w:rsidR="005933A9" w:rsidRDefault="005933A9" w:rsidP="005933A9">
      <w:r>
        <w:t>GITHUB</w:t>
      </w:r>
      <w:bookmarkStart w:id="0" w:name="OLE_LINK74"/>
      <w:bookmarkStart w:id="1" w:name="OLE_LINK75"/>
      <w:r w:rsidR="00204986">
        <w:t xml:space="preserve">:  </w:t>
      </w:r>
      <w:proofErr w:type="spellStart"/>
      <w:r w:rsidR="00204986">
        <w:t>j</w:t>
      </w:r>
      <w:r>
        <w:t>ellyzxc</w:t>
      </w:r>
      <w:proofErr w:type="spellEnd"/>
      <w:r>
        <w:t xml:space="preserve">     </w:t>
      </w:r>
      <w:bookmarkStart w:id="2" w:name="OLE_LINK76"/>
      <w:bookmarkStart w:id="3" w:name="OLE_LINK77"/>
      <w:bookmarkEnd w:id="0"/>
      <w:bookmarkEnd w:id="1"/>
      <w:r>
        <w:t>jelly.zhang@me.com</w:t>
      </w:r>
      <w:bookmarkEnd w:id="2"/>
      <w:bookmarkEnd w:id="3"/>
    </w:p>
    <w:p w14:paraId="10CC4945" w14:textId="10FA43B2" w:rsidR="005933A9" w:rsidRPr="005933A9" w:rsidRDefault="005933A9" w:rsidP="005933A9">
      <w:proofErr w:type="spellStart"/>
      <w:r w:rsidRPr="005933A9">
        <w:rPr>
          <w:rFonts w:hint="eastAsia"/>
        </w:rPr>
        <w:t>Github</w:t>
      </w:r>
      <w:proofErr w:type="spellEnd"/>
      <w:r w:rsidRPr="005933A9">
        <w:rPr>
          <w:rFonts w:hint="eastAsia"/>
        </w:rPr>
        <w:t xml:space="preserve"> for Windows</w:t>
      </w:r>
    </w:p>
    <w:p w14:paraId="0BA16FE4" w14:textId="77777777" w:rsidR="005933A9" w:rsidRDefault="005933A9" w:rsidP="005933A9">
      <w:r>
        <w:rPr>
          <w:rFonts w:hint="eastAsia"/>
        </w:rPr>
        <w:t>Git Bash</w:t>
      </w:r>
    </w:p>
    <w:p w14:paraId="542EE569" w14:textId="5ED58026" w:rsidR="005933A9" w:rsidRPr="00F6067E" w:rsidRDefault="008174E6" w:rsidP="00204986">
      <w:pPr>
        <w:spacing w:before="156" w:after="156"/>
        <w:rPr>
          <w:rFonts w:ascii="Helvetica" w:hAnsi="Helvetica" w:cs="Helvetica"/>
          <w:b/>
          <w:bCs/>
          <w:color w:val="666666"/>
          <w:sz w:val="21"/>
          <w:szCs w:val="21"/>
          <w:shd w:val="clear" w:color="auto" w:fill="FFFFFF"/>
        </w:rPr>
      </w:pPr>
      <w:r w:rsidRPr="00F6067E">
        <w:rPr>
          <w:b/>
          <w:bCs/>
        </w:rPr>
        <w:t>Recommend:</w:t>
      </w:r>
      <w:r w:rsidRPr="00F6067E">
        <w:rPr>
          <w:rFonts w:ascii="Helvetica" w:hAnsi="Helvetica" w:cs="Helvetica"/>
          <w:b/>
          <w:bCs/>
          <w:color w:val="666666"/>
          <w:sz w:val="21"/>
          <w:szCs w:val="21"/>
          <w:shd w:val="clear" w:color="auto" w:fill="FFFFFF"/>
        </w:rPr>
        <w:t xml:space="preserve"> </w:t>
      </w:r>
      <w:r w:rsidR="00F6067E" w:rsidRPr="00F6067E">
        <w:rPr>
          <w:rFonts w:ascii="Helvetica" w:hAnsi="Helvetica" w:cs="Helvetica"/>
          <w:b/>
          <w:bCs/>
          <w:color w:val="666666"/>
          <w:sz w:val="21"/>
          <w:szCs w:val="21"/>
          <w:shd w:val="clear" w:color="auto" w:fill="FFFFFF"/>
        </w:rPr>
        <w:t xml:space="preserve"> </w:t>
      </w:r>
    </w:p>
    <w:p w14:paraId="47B0EBE3" w14:textId="18101B3A" w:rsidR="00F6067E" w:rsidRDefault="00F6067E" w:rsidP="00F6067E">
      <w:pPr>
        <w:rPr>
          <w:shd w:val="clear" w:color="auto" w:fill="FFFFFF"/>
        </w:rPr>
      </w:pPr>
      <w:r>
        <w:rPr>
          <w:shd w:val="clear" w:color="auto" w:fill="FFFFFF"/>
        </w:rPr>
        <w:t>Notepad++</w:t>
      </w:r>
      <w:r>
        <w:rPr>
          <w:rFonts w:hint="eastAsia"/>
          <w:shd w:val="clear" w:color="auto" w:fill="FFFFFF"/>
          <w:lang w:eastAsia="zh-CN"/>
        </w:rPr>
        <w:t>:</w:t>
      </w:r>
      <w:r>
        <w:rPr>
          <w:shd w:val="clear" w:color="auto" w:fill="FFFFFF"/>
          <w:lang w:eastAsia="zh-CN"/>
        </w:rPr>
        <w:t xml:space="preserve">    </w:t>
      </w:r>
      <w:r>
        <w:rPr>
          <w:shd w:val="clear" w:color="auto" w:fill="FFFFFF"/>
        </w:rPr>
        <w:t>UTF-8 without BOM</w:t>
      </w:r>
    </w:p>
    <w:p w14:paraId="3CF138CB" w14:textId="4AA38CDC" w:rsidR="00F6067E" w:rsidRDefault="00F6067E" w:rsidP="00F6067E">
      <w:r w:rsidRPr="00F6067E">
        <w:rPr>
          <w:b/>
          <w:bCs/>
          <w:shd w:val="clear" w:color="auto" w:fill="FFFFFF"/>
        </w:rPr>
        <w:t>DONOT</w:t>
      </w:r>
      <w:r>
        <w:rPr>
          <w:shd w:val="clear" w:color="auto" w:fill="FFFFFF"/>
        </w:rPr>
        <w:t xml:space="preserve"> </w:t>
      </w:r>
      <w:r>
        <w:rPr>
          <w:shd w:val="clear" w:color="auto" w:fill="FFFFFF"/>
          <w:lang w:eastAsia="zh-CN"/>
        </w:rPr>
        <w:t xml:space="preserve">use </w:t>
      </w:r>
      <w:r>
        <w:rPr>
          <w:shd w:val="clear" w:color="auto" w:fill="FFFFFF"/>
        </w:rPr>
        <w:t>W</w:t>
      </w:r>
      <w:r>
        <w:rPr>
          <w:rFonts w:hint="eastAsia"/>
          <w:shd w:val="clear" w:color="auto" w:fill="FFFFFF"/>
          <w:lang w:eastAsia="zh-CN"/>
        </w:rPr>
        <w:t>i</w:t>
      </w:r>
      <w:r>
        <w:rPr>
          <w:shd w:val="clear" w:color="auto" w:fill="FFFFFF"/>
          <w:lang w:eastAsia="zh-CN"/>
        </w:rPr>
        <w:t>ndows note as it adds</w:t>
      </w:r>
      <w:r w:rsidRPr="00F6067E">
        <w:rPr>
          <w:shd w:val="clear" w:color="auto" w:fill="FFFFFF"/>
        </w:rPr>
        <w:t xml:space="preserve"> </w:t>
      </w:r>
      <w:r>
        <w:rPr>
          <w:shd w:val="clear" w:color="auto" w:fill="FFFFFF"/>
        </w:rPr>
        <w:t>0xefbbbf at the beginning of each file</w:t>
      </w:r>
    </w:p>
    <w:p w14:paraId="5FA78C0D" w14:textId="47338566" w:rsidR="001B60EA" w:rsidRPr="001B60EA" w:rsidRDefault="001B60EA" w:rsidP="001B60EA">
      <w:pPr>
        <w:pStyle w:val="Heading1"/>
        <w:rPr>
          <w:sz w:val="28"/>
          <w:szCs w:val="28"/>
        </w:rPr>
      </w:pPr>
      <w:r w:rsidRPr="001B60EA">
        <w:rPr>
          <w:sz w:val="28"/>
          <w:szCs w:val="28"/>
        </w:rPr>
        <w:t>Configure Git</w:t>
      </w:r>
    </w:p>
    <w:p w14:paraId="0CAD38E7" w14:textId="5FABDF6F" w:rsidR="00E65C05" w:rsidRDefault="00E65C05" w:rsidP="00E65C05">
      <w:proofErr w:type="spellStart"/>
      <w:r w:rsidRPr="00E65C05">
        <w:t>ssh</w:t>
      </w:r>
      <w:proofErr w:type="spellEnd"/>
      <w:r w:rsidRPr="00E65C05">
        <w:t xml:space="preserve">-keygen -t </w:t>
      </w:r>
      <w:proofErr w:type="spellStart"/>
      <w:r w:rsidRPr="00E65C05">
        <w:t>rsa</w:t>
      </w:r>
      <w:proofErr w:type="spellEnd"/>
      <w:r w:rsidRPr="00E65C05">
        <w:t xml:space="preserve"> -C </w:t>
      </w:r>
      <w:bookmarkStart w:id="4" w:name="OLE_LINK90"/>
      <w:bookmarkStart w:id="5" w:name="OLE_LINK91"/>
      <w:r w:rsidR="008F4A4A">
        <w:t>“</w:t>
      </w:r>
      <w:r w:rsidRPr="00E65C05">
        <w:t>jelly.zhang@me.com</w:t>
      </w:r>
      <w:bookmarkEnd w:id="4"/>
      <w:bookmarkEnd w:id="5"/>
      <w:r w:rsidR="008F4A4A">
        <w:t>”</w:t>
      </w:r>
    </w:p>
    <w:p w14:paraId="532C9590" w14:textId="551BB341" w:rsidR="00E65C05" w:rsidRDefault="00E65C05" w:rsidP="00E65C05">
      <w:pPr>
        <w:rPr>
          <w:rFonts w:ascii="Lucida Console" w:hAnsi="Lucida Console" w:cs="Lucida Console"/>
          <w:sz w:val="18"/>
          <w:szCs w:val="18"/>
        </w:rPr>
      </w:pPr>
      <w:r>
        <w:rPr>
          <w:rStyle w:val="token"/>
          <w:rFonts w:ascii="Consolas" w:hAnsi="Consolas"/>
          <w:color w:val="61AEEE"/>
          <w:sz w:val="21"/>
          <w:szCs w:val="21"/>
        </w:rPr>
        <w:t>cat</w:t>
      </w:r>
      <w:r>
        <w:rPr>
          <w:rFonts w:ascii="Lucida Console" w:hAnsi="Lucida Console" w:cs="Lucida Console"/>
          <w:sz w:val="18"/>
          <w:szCs w:val="18"/>
        </w:rPr>
        <w:t xml:space="preserve"> c:/Users/asus/.ssh/id_rsa.pub</w:t>
      </w:r>
    </w:p>
    <w:p w14:paraId="22B89504" w14:textId="75EF85EC" w:rsidR="00E65C05" w:rsidRDefault="00E65C05" w:rsidP="00E65C05">
      <w:pPr>
        <w:rPr>
          <w:rFonts w:ascii="Lucida Console" w:hAnsi="Lucida Console" w:cs="Lucida Console"/>
          <w:sz w:val="18"/>
          <w:szCs w:val="18"/>
        </w:rPr>
      </w:pPr>
    </w:p>
    <w:p w14:paraId="00F1A14E" w14:textId="14C4985B" w:rsidR="0095675B" w:rsidRPr="0095675B" w:rsidRDefault="0095675B" w:rsidP="00E65C05">
      <w:pPr>
        <w:rPr>
          <w:lang w:eastAsia="zh-CN"/>
        </w:rPr>
      </w:pPr>
      <w:r>
        <w:rPr>
          <w:rFonts w:ascii="Lucida Console" w:hAnsi="Lucida Console" w:cs="Lucida Console"/>
          <w:sz w:val="18"/>
          <w:szCs w:val="18"/>
        </w:rPr>
        <w:t>#</w:t>
      </w:r>
      <w:r w:rsidRPr="0095675B">
        <w:rPr>
          <w:rFonts w:hint="eastAsia"/>
        </w:rPr>
        <w:t xml:space="preserve"> </w:t>
      </w:r>
      <w:proofErr w:type="spellStart"/>
      <w:r w:rsidRPr="008F4A4A">
        <w:rPr>
          <w:rFonts w:hint="eastAsia"/>
        </w:rPr>
        <w:t>id_rsa</w:t>
      </w:r>
      <w:proofErr w:type="spellEnd"/>
      <w:r w:rsidR="001B60EA">
        <w:rPr>
          <w:lang w:eastAsia="zh-CN"/>
        </w:rPr>
        <w:t xml:space="preserve"> </w:t>
      </w:r>
      <w:r w:rsidR="001B60EA">
        <w:rPr>
          <w:rFonts w:hint="eastAsia"/>
          <w:lang w:eastAsia="zh-CN"/>
        </w:rPr>
        <w:t>is</w:t>
      </w:r>
      <w:r w:rsidR="001B60EA">
        <w:rPr>
          <w:lang w:eastAsia="zh-CN"/>
        </w:rPr>
        <w:t xml:space="preserve"> private key </w:t>
      </w:r>
      <w:r w:rsidRPr="008F4A4A">
        <w:rPr>
          <w:rFonts w:hint="eastAsia"/>
        </w:rPr>
        <w:t>，</w:t>
      </w:r>
      <w:r w:rsidRPr="008F4A4A">
        <w:rPr>
          <w:rFonts w:hint="eastAsia"/>
        </w:rPr>
        <w:t>id_rsa.pub</w:t>
      </w:r>
      <w:r w:rsidR="001B60EA">
        <w:rPr>
          <w:rFonts w:hint="eastAsia"/>
          <w:lang w:eastAsia="zh-CN"/>
        </w:rPr>
        <w:t xml:space="preserve"> </w:t>
      </w:r>
      <w:r w:rsidR="001B60EA">
        <w:rPr>
          <w:lang w:eastAsia="zh-CN"/>
        </w:rPr>
        <w:t>is public key</w:t>
      </w:r>
    </w:p>
    <w:p w14:paraId="50C1AF15" w14:textId="77777777" w:rsidR="0095675B" w:rsidRDefault="0095675B" w:rsidP="00E65C05">
      <w:pPr>
        <w:rPr>
          <w:rFonts w:ascii="Lucida Console" w:hAnsi="Lucida Console" w:cs="Lucida Console"/>
          <w:sz w:val="18"/>
          <w:szCs w:val="18"/>
        </w:rPr>
      </w:pPr>
    </w:p>
    <w:p w14:paraId="13C86F09" w14:textId="77777777" w:rsidR="00E65C05" w:rsidRDefault="00E65C05" w:rsidP="00E65C05">
      <w:pPr>
        <w:widowControl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cat c:/Users/asus/.ssh/id_rsa.pub</w:t>
      </w:r>
    </w:p>
    <w:p w14:paraId="0B585C27" w14:textId="77777777" w:rsidR="00E65C05" w:rsidRDefault="00E65C05" w:rsidP="00E65C05">
      <w:pPr>
        <w:widowControl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ssh-rsa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 jelly.zhang@me.com</w:t>
      </w:r>
    </w:p>
    <w:p w14:paraId="1DD062E6" w14:textId="57A344B7" w:rsidR="00E65C05" w:rsidRDefault="00E65C05" w:rsidP="00E65C05"/>
    <w:p w14:paraId="2D900B54" w14:textId="7837EA4D" w:rsidR="00670C23" w:rsidRDefault="0095675B" w:rsidP="00E65C05">
      <w:proofErr w:type="spellStart"/>
      <w:r w:rsidRPr="0095675B">
        <w:t>ssh</w:t>
      </w:r>
      <w:proofErr w:type="spellEnd"/>
      <w:r w:rsidRPr="0095675B">
        <w:t xml:space="preserve"> -T git@github.com</w:t>
      </w:r>
      <w:r w:rsidR="00C0523B">
        <w:t xml:space="preserve">     #</w:t>
      </w:r>
      <w:r w:rsidR="00C0523B">
        <w:rPr>
          <w:rFonts w:hint="eastAsia"/>
          <w:lang w:eastAsia="zh-CN"/>
        </w:rPr>
        <w:t>test</w:t>
      </w:r>
    </w:p>
    <w:p w14:paraId="6EF6D8A4" w14:textId="75259102" w:rsidR="00670C23" w:rsidRPr="00670C23" w:rsidRDefault="0095675B" w:rsidP="00670C23">
      <w:pPr>
        <w:widowControl/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E"/>
          <w:sz w:val="20"/>
          <w:szCs w:val="20"/>
        </w:rPr>
      </w:pPr>
      <w:r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 xml:space="preserve"> </w:t>
      </w:r>
      <w:r w:rsidRPr="0095675B">
        <w:rPr>
          <w:rFonts w:ascii="Consolas" w:eastAsia="Times New Roman" w:hAnsi="Consolas" w:cs="Courier New"/>
          <w:noProof/>
          <w:color w:val="333333"/>
          <w:sz w:val="20"/>
          <w:szCs w:val="20"/>
          <w:bdr w:val="none" w:sz="0" w:space="0" w:color="auto" w:frame="1"/>
        </w:rPr>
        <w:drawing>
          <wp:inline distT="0" distB="0" distL="0" distR="0" wp14:anchorId="3D38E7DF" wp14:editId="1566D0A1">
            <wp:extent cx="5274310" cy="5594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5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DA93C" w14:textId="1AC302E0" w:rsidR="00670C23" w:rsidRDefault="00670C23" w:rsidP="00E65C05"/>
    <w:p w14:paraId="465214BB" w14:textId="4D9B0111" w:rsidR="001B60EA" w:rsidRDefault="001B60EA" w:rsidP="00E65C05"/>
    <w:p w14:paraId="613098D5" w14:textId="77777777" w:rsidR="001B60EA" w:rsidRPr="00E65C05" w:rsidRDefault="001B60EA" w:rsidP="001B60EA">
      <w:bookmarkStart w:id="6" w:name="OLE_LINK80"/>
      <w:r w:rsidRPr="005933A9">
        <w:t>git config --global</w:t>
      </w:r>
      <w:r w:rsidRPr="00E65C05">
        <w:t xml:space="preserve"> user.name</w:t>
      </w:r>
      <w:r w:rsidRPr="005933A9">
        <w:t xml:space="preserve"> </w:t>
      </w:r>
      <w:r>
        <w:t>“</w:t>
      </w:r>
      <w:bookmarkStart w:id="7" w:name="OLE_LINK103"/>
      <w:bookmarkStart w:id="8" w:name="OLE_LINK104"/>
      <w:proofErr w:type="spellStart"/>
      <w:r w:rsidRPr="00E65C05">
        <w:t>jellyzxc</w:t>
      </w:r>
      <w:bookmarkEnd w:id="7"/>
      <w:bookmarkEnd w:id="8"/>
      <w:proofErr w:type="spellEnd"/>
      <w:r>
        <w:t>”</w:t>
      </w:r>
    </w:p>
    <w:p w14:paraId="2064187E" w14:textId="77777777" w:rsidR="001B60EA" w:rsidRPr="00E65C05" w:rsidRDefault="001B60EA" w:rsidP="001B60EA">
      <w:bookmarkStart w:id="9" w:name="OLE_LINK81"/>
      <w:bookmarkEnd w:id="6"/>
      <w:r w:rsidRPr="005933A9">
        <w:t xml:space="preserve">git config --global </w:t>
      </w:r>
      <w:bookmarkStart w:id="10" w:name="OLE_LINK78"/>
      <w:bookmarkStart w:id="11" w:name="OLE_LINK79"/>
      <w:r>
        <w:t xml:space="preserve"> </w:t>
      </w:r>
      <w:proofErr w:type="spellStart"/>
      <w:r w:rsidRPr="00E65C05">
        <w:t>user.email</w:t>
      </w:r>
      <w:proofErr w:type="spellEnd"/>
      <w:r>
        <w:t xml:space="preserve"> “</w:t>
      </w:r>
      <w:r w:rsidRPr="00E65C05">
        <w:t>jelly.zhang@me.com</w:t>
      </w:r>
      <w:bookmarkEnd w:id="10"/>
      <w:bookmarkEnd w:id="11"/>
      <w:r>
        <w:t>”</w:t>
      </w:r>
    </w:p>
    <w:bookmarkEnd w:id="9"/>
    <w:p w14:paraId="4E84BC6C" w14:textId="4DE9D177" w:rsidR="001B60EA" w:rsidRDefault="001B60EA" w:rsidP="00E65C05"/>
    <w:p w14:paraId="1E159375" w14:textId="068D97E4" w:rsidR="001B60EA" w:rsidRPr="001B60EA" w:rsidRDefault="00F6067E" w:rsidP="001B60EA">
      <w:pPr>
        <w:pStyle w:val="Heading1"/>
      </w:pPr>
      <w:r>
        <w:rPr>
          <w:rStyle w:val="Strong"/>
          <w:b w:val="0"/>
          <w:bCs w:val="0"/>
        </w:rPr>
        <w:t>C</w:t>
      </w:r>
      <w:r w:rsidR="001B60EA" w:rsidRPr="001B60EA">
        <w:rPr>
          <w:rStyle w:val="Strong"/>
          <w:b w:val="0"/>
          <w:bCs w:val="0"/>
        </w:rPr>
        <w:t>reate repository</w:t>
      </w:r>
    </w:p>
    <w:p w14:paraId="2AD1CF95" w14:textId="5A70ED38" w:rsidR="001B60EA" w:rsidRDefault="008174E6" w:rsidP="008174E6">
      <w:pPr>
        <w:pStyle w:val="Heading2"/>
      </w:pPr>
      <w:r>
        <w:t xml:space="preserve">Initialized empty Git </w:t>
      </w:r>
      <w:bookmarkStart w:id="12" w:name="OLE_LINK1"/>
      <w:bookmarkStart w:id="13" w:name="OLE_LINK2"/>
      <w:r>
        <w:t>repository</w:t>
      </w:r>
      <w:bookmarkEnd w:id="12"/>
      <w:bookmarkEnd w:id="13"/>
    </w:p>
    <w:p w14:paraId="27B11091" w14:textId="7F4725B9" w:rsidR="001B60EA" w:rsidRDefault="008174E6" w:rsidP="008174E6">
      <w:bookmarkStart w:id="14" w:name="OLE_LINK108"/>
      <w:bookmarkStart w:id="15" w:name="OLE_LINK109"/>
      <w:r>
        <w:t xml:space="preserve">#Initialized empty Git repository </w:t>
      </w:r>
      <w:bookmarkEnd w:id="14"/>
      <w:bookmarkEnd w:id="15"/>
      <w:r>
        <w:t xml:space="preserve">in </w:t>
      </w:r>
      <w:r w:rsidRPr="008174E6">
        <w:t>/d/</w:t>
      </w:r>
      <w:proofErr w:type="spellStart"/>
      <w:r w:rsidRPr="008174E6">
        <w:t>Github</w:t>
      </w:r>
      <w:proofErr w:type="spellEnd"/>
      <w:r w:rsidRPr="008174E6">
        <w:t>/</w:t>
      </w:r>
      <w:proofErr w:type="spellStart"/>
      <w:r w:rsidRPr="008174E6">
        <w:t>VersionControl</w:t>
      </w:r>
      <w:proofErr w:type="spellEnd"/>
      <w:r w:rsidRPr="008174E6">
        <w:t>/</w:t>
      </w:r>
      <w:proofErr w:type="spellStart"/>
      <w:r w:rsidRPr="008174E6">
        <w:t>GitLearner</w:t>
      </w:r>
      <w:proofErr w:type="spellEnd"/>
      <w:r w:rsidRPr="008174E6">
        <w:t xml:space="preserve"> </w:t>
      </w:r>
      <w:r>
        <w:t>/.git/</w:t>
      </w:r>
    </w:p>
    <w:p w14:paraId="39F10D8D" w14:textId="1FE27687" w:rsidR="001B60EA" w:rsidRDefault="00C0523B" w:rsidP="00C0523B">
      <w:pPr>
        <w:widowControl/>
        <w:spacing w:after="0" w:line="240" w:lineRule="auto"/>
      </w:pPr>
      <w:r w:rsidRPr="00C0523B">
        <w:t xml:space="preserve">cd </w:t>
      </w:r>
      <w:bookmarkStart w:id="16" w:name="OLE_LINK107"/>
      <w:r w:rsidRPr="00C0523B">
        <w:t>/d/</w:t>
      </w:r>
      <w:proofErr w:type="spellStart"/>
      <w:r w:rsidRPr="00C0523B">
        <w:t>Github</w:t>
      </w:r>
      <w:proofErr w:type="spellEnd"/>
      <w:r w:rsidRPr="00C0523B">
        <w:t>/</w:t>
      </w:r>
      <w:proofErr w:type="spellStart"/>
      <w:r w:rsidRPr="00C0523B">
        <w:t>VersionControl</w:t>
      </w:r>
      <w:proofErr w:type="spellEnd"/>
      <w:r w:rsidRPr="00C0523B">
        <w:t>/</w:t>
      </w:r>
      <w:bookmarkStart w:id="17" w:name="OLE_LINK105"/>
      <w:bookmarkStart w:id="18" w:name="OLE_LINK106"/>
      <w:proofErr w:type="spellStart"/>
      <w:r w:rsidRPr="00C0523B">
        <w:t>GitLearner</w:t>
      </w:r>
      <w:bookmarkEnd w:id="17"/>
      <w:bookmarkEnd w:id="18"/>
      <w:proofErr w:type="spellEnd"/>
    </w:p>
    <w:bookmarkEnd w:id="16"/>
    <w:p w14:paraId="23A1C0EB" w14:textId="77777777" w:rsidR="00C0523B" w:rsidRPr="00C0523B" w:rsidRDefault="00C0523B" w:rsidP="00C0523B">
      <w:pPr>
        <w:widowControl/>
        <w:spacing w:after="0" w:line="240" w:lineRule="auto"/>
      </w:pPr>
    </w:p>
    <w:p w14:paraId="3E484FE0" w14:textId="1BB6C98B" w:rsidR="00C0523B" w:rsidRDefault="00C0523B" w:rsidP="00C0523B">
      <w:pPr>
        <w:widowControl/>
        <w:spacing w:after="0" w:line="240" w:lineRule="auto"/>
      </w:pPr>
      <w:r w:rsidRPr="00C0523B">
        <w:t xml:space="preserve">git </w:t>
      </w:r>
      <w:proofErr w:type="spellStart"/>
      <w:r w:rsidRPr="00C0523B">
        <w:t>init</w:t>
      </w:r>
      <w:proofErr w:type="spellEnd"/>
      <w:r w:rsidR="001B60EA">
        <w:t xml:space="preserve">  </w:t>
      </w:r>
    </w:p>
    <w:p w14:paraId="4E5E90A5" w14:textId="77777777" w:rsidR="001B60EA" w:rsidRPr="00C0523B" w:rsidRDefault="001B60EA" w:rsidP="00862A52"/>
    <w:p w14:paraId="39E7EA79" w14:textId="7794C5A4" w:rsidR="00670C23" w:rsidRDefault="00C0523B" w:rsidP="00E65C05">
      <w:r w:rsidRPr="00C0523B">
        <w:rPr>
          <w:noProof/>
        </w:rPr>
        <w:drawing>
          <wp:inline distT="0" distB="0" distL="0" distR="0" wp14:anchorId="216F198B" wp14:editId="52E98591">
            <wp:extent cx="5274310" cy="17062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6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B0BD5" w14:textId="77777777" w:rsidR="00C0523B" w:rsidRDefault="00C0523B" w:rsidP="00E65C05"/>
    <w:p w14:paraId="5A58DE20" w14:textId="2FDAF61A" w:rsidR="00C0523B" w:rsidRDefault="008174E6" w:rsidP="00E65C05">
      <w:r w:rsidRPr="008174E6">
        <w:rPr>
          <w:noProof/>
        </w:rPr>
        <w:drawing>
          <wp:inline distT="0" distB="0" distL="0" distR="0" wp14:anchorId="7E201C28" wp14:editId="53973C87">
            <wp:extent cx="5274310" cy="1417320"/>
            <wp:effectExtent l="19050" t="1905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173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FE2A859" w14:textId="54C4F88F" w:rsidR="008174E6" w:rsidRDefault="008174E6" w:rsidP="008174E6"/>
    <w:p w14:paraId="23806748" w14:textId="1912BAE9" w:rsidR="00862A52" w:rsidRDefault="00862A52" w:rsidP="00862A52">
      <w:pPr>
        <w:pStyle w:val="Heading2"/>
      </w:pPr>
      <w:r>
        <w:t xml:space="preserve">Commit 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a</w:t>
      </w:r>
      <w:r>
        <w:rPr>
          <w:lang w:eastAsia="zh-CN"/>
        </w:rPr>
        <w:t xml:space="preserve"> file to repository</w:t>
      </w:r>
    </w:p>
    <w:p w14:paraId="798F418A" w14:textId="0379C696" w:rsidR="00862A52" w:rsidRDefault="00862A52" w:rsidP="008174E6">
      <w:r w:rsidRPr="00862A52">
        <w:t>git add</w:t>
      </w:r>
      <w:r>
        <w:t xml:space="preserve"> </w:t>
      </w:r>
      <w:bookmarkStart w:id="19" w:name="OLE_LINK3"/>
      <w:r w:rsidRPr="00862A52">
        <w:t>GitLearner</w:t>
      </w:r>
      <w:bookmarkEnd w:id="19"/>
      <w:r w:rsidRPr="00862A52">
        <w:t>.docx</w:t>
      </w:r>
    </w:p>
    <w:p w14:paraId="4C2BCF55" w14:textId="4C163E5A" w:rsidR="00862A52" w:rsidRDefault="00862A52" w:rsidP="008174E6">
      <w:r w:rsidRPr="00862A52">
        <w:t xml:space="preserve">git commit -m "wrote a </w:t>
      </w:r>
      <w:r>
        <w:t>test</w:t>
      </w:r>
      <w:r w:rsidRPr="00862A52">
        <w:t xml:space="preserve"> file"</w:t>
      </w:r>
    </w:p>
    <w:p w14:paraId="560304FE" w14:textId="77777777" w:rsidR="00862A52" w:rsidRDefault="00862A52" w:rsidP="008174E6">
      <w:bookmarkStart w:id="20" w:name="_GoBack"/>
      <w:bookmarkEnd w:id="20"/>
    </w:p>
    <w:p w14:paraId="15613DA5" w14:textId="2C04B8A1" w:rsidR="008174E6" w:rsidRDefault="008174E6" w:rsidP="008174E6">
      <w:r w:rsidRPr="001B60EA">
        <w:t xml:space="preserve">git remote add origin git@github.com: </w:t>
      </w:r>
      <w:proofErr w:type="spellStart"/>
      <w:r>
        <w:t>jellyzxc</w:t>
      </w:r>
      <w:proofErr w:type="spellEnd"/>
      <w:r w:rsidRPr="001B60EA">
        <w:t>/</w:t>
      </w:r>
      <w:proofErr w:type="spellStart"/>
      <w:r w:rsidRPr="001B60EA">
        <w:t>yourRepo.git</w:t>
      </w:r>
      <w:proofErr w:type="spellEnd"/>
    </w:p>
    <w:p w14:paraId="4E869837" w14:textId="77777777" w:rsidR="008174E6" w:rsidRDefault="008174E6" w:rsidP="008174E6">
      <w:r>
        <w:t xml:space="preserve"> </w:t>
      </w:r>
    </w:p>
    <w:p w14:paraId="3FF66045" w14:textId="77777777" w:rsidR="00C0523B" w:rsidRDefault="00C0523B" w:rsidP="00E65C05"/>
    <w:p w14:paraId="7D788695" w14:textId="77777777" w:rsidR="00670C23" w:rsidRDefault="00670C23" w:rsidP="00E65C05">
      <w:bookmarkStart w:id="21" w:name="OLE_LINK92"/>
      <w:r w:rsidRPr="00670C23">
        <w:rPr>
          <w:rFonts w:hint="eastAsia"/>
        </w:rPr>
        <w:t xml:space="preserve">git remote add origin </w:t>
      </w:r>
      <w:proofErr w:type="spellStart"/>
      <w:r w:rsidRPr="00670C23">
        <w:rPr>
          <w:rFonts w:hint="eastAsia"/>
        </w:rPr>
        <w:t>git@github.com:</w:t>
      </w:r>
      <w:bookmarkStart w:id="22" w:name="OLE_LINK87"/>
      <w:bookmarkStart w:id="23" w:name="OLE_LINK88"/>
      <w:bookmarkStart w:id="24" w:name="OLE_LINK89"/>
      <w:r>
        <w:rPr>
          <w:rFonts w:hint="eastAsia"/>
          <w:lang w:eastAsia="zh-CN"/>
        </w:rPr>
        <w:t>jellyzxc</w:t>
      </w:r>
      <w:bookmarkEnd w:id="22"/>
      <w:bookmarkEnd w:id="23"/>
      <w:proofErr w:type="spellEnd"/>
      <w:r w:rsidRPr="00670C23">
        <w:rPr>
          <w:rFonts w:hint="eastAsia"/>
        </w:rPr>
        <w:t>/</w:t>
      </w:r>
      <w:proofErr w:type="spellStart"/>
      <w:r w:rsidRPr="00670C23">
        <w:t>code_bashshell</w:t>
      </w:r>
      <w:r w:rsidRPr="00670C23">
        <w:rPr>
          <w:rFonts w:hint="eastAsia"/>
        </w:rPr>
        <w:t>.git</w:t>
      </w:r>
      <w:proofErr w:type="spellEnd"/>
      <w:r w:rsidRPr="00670C23">
        <w:rPr>
          <w:rFonts w:hint="eastAsia"/>
        </w:rPr>
        <w:t xml:space="preserve"> </w:t>
      </w:r>
    </w:p>
    <w:bookmarkEnd w:id="21"/>
    <w:bookmarkEnd w:id="24"/>
    <w:p w14:paraId="2ADCEC52" w14:textId="77777777" w:rsidR="00670C23" w:rsidRDefault="00670C23" w:rsidP="00E65C05"/>
    <w:p w14:paraId="086908BC" w14:textId="09E9625E" w:rsidR="00670C23" w:rsidRDefault="00670C23" w:rsidP="00670C23">
      <w:r w:rsidRPr="00670C23">
        <w:rPr>
          <w:rFonts w:hint="eastAsia"/>
        </w:rPr>
        <w:t xml:space="preserve"> git pull git</w:t>
      </w:r>
      <w:bookmarkStart w:id="25" w:name="OLE_LINK85"/>
      <w:bookmarkStart w:id="26" w:name="OLE_LINK86"/>
      <w:r w:rsidRPr="00670C23">
        <w:rPr>
          <w:rFonts w:hint="eastAsia"/>
        </w:rPr>
        <w:t>@</w:t>
      </w:r>
      <w:bookmarkEnd w:id="25"/>
      <w:bookmarkEnd w:id="26"/>
      <w:r w:rsidRPr="00670C23">
        <w:rPr>
          <w:rFonts w:hint="eastAsia"/>
        </w:rPr>
        <w:t>github.com:</w:t>
      </w:r>
      <w:r w:rsidRPr="00670C23">
        <w:rPr>
          <w:lang w:eastAsia="zh-CN"/>
        </w:rPr>
        <w:t xml:space="preserve"> </w:t>
      </w:r>
      <w:bookmarkStart w:id="27" w:name="OLE_LINK99"/>
      <w:bookmarkStart w:id="28" w:name="OLE_LINK100"/>
      <w:bookmarkStart w:id="29" w:name="OLE_LINK102"/>
      <w:bookmarkStart w:id="30" w:name="OLE_LINK101"/>
      <w:proofErr w:type="spellStart"/>
      <w:r>
        <w:rPr>
          <w:lang w:eastAsia="zh-CN"/>
        </w:rPr>
        <w:t>jellyzxc</w:t>
      </w:r>
      <w:proofErr w:type="spellEnd"/>
      <w:r>
        <w:t>/</w:t>
      </w:r>
      <w:proofErr w:type="spellStart"/>
      <w:r w:rsidR="005C6BE3">
        <w:t>VersionControl</w:t>
      </w:r>
      <w:r>
        <w:t>.git</w:t>
      </w:r>
      <w:proofErr w:type="spellEnd"/>
      <w:r>
        <w:t xml:space="preserve"> </w:t>
      </w:r>
      <w:bookmarkEnd w:id="27"/>
      <w:bookmarkEnd w:id="28"/>
      <w:bookmarkEnd w:id="29"/>
    </w:p>
    <w:bookmarkEnd w:id="30"/>
    <w:p w14:paraId="0D4C8671" w14:textId="1A34774B" w:rsidR="00670C23" w:rsidRDefault="00670C23" w:rsidP="00E65C05"/>
    <w:p w14:paraId="69D130BD" w14:textId="4CA92E00" w:rsidR="00CE390D" w:rsidRDefault="00CE390D" w:rsidP="00E65C05">
      <w:bookmarkStart w:id="31" w:name="OLE_LINK93"/>
      <w:proofErr w:type="spellStart"/>
      <w:r w:rsidRPr="00CE390D">
        <w:t>VersionControl</w:t>
      </w:r>
      <w:proofErr w:type="spellEnd"/>
    </w:p>
    <w:p w14:paraId="78BD5798" w14:textId="630BB02C" w:rsidR="00CE390D" w:rsidRDefault="00CE390D" w:rsidP="00CE390D">
      <w:bookmarkStart w:id="32" w:name="OLE_LINK94"/>
      <w:bookmarkEnd w:id="31"/>
      <w:r>
        <w:t xml:space="preserve">git remote add </w:t>
      </w:r>
      <w:bookmarkStart w:id="33" w:name="OLE_LINK97"/>
      <w:bookmarkStart w:id="34" w:name="OLE_LINK98"/>
      <w:r>
        <w:t>orig</w:t>
      </w:r>
      <w:bookmarkEnd w:id="33"/>
      <w:bookmarkEnd w:id="34"/>
      <w:r>
        <w:t xml:space="preserve">in </w:t>
      </w:r>
      <w:proofErr w:type="spellStart"/>
      <w:r>
        <w:t>git@github.com:</w:t>
      </w:r>
      <w:r>
        <w:rPr>
          <w:lang w:eastAsia="zh-CN"/>
        </w:rPr>
        <w:t>jellyzxc</w:t>
      </w:r>
      <w:proofErr w:type="spellEnd"/>
      <w:r>
        <w:t>/</w:t>
      </w:r>
      <w:bookmarkStart w:id="35" w:name="OLE_LINK95"/>
      <w:bookmarkStart w:id="36" w:name="OLE_LINK96"/>
      <w:proofErr w:type="spellStart"/>
      <w:r w:rsidR="005C6BE3">
        <w:t>VersionControl</w:t>
      </w:r>
      <w:bookmarkEnd w:id="35"/>
      <w:bookmarkEnd w:id="36"/>
      <w:r>
        <w:t>.git</w:t>
      </w:r>
      <w:proofErr w:type="spellEnd"/>
      <w:r>
        <w:t xml:space="preserve"> </w:t>
      </w:r>
    </w:p>
    <w:bookmarkEnd w:id="32"/>
    <w:p w14:paraId="23A8A379" w14:textId="1794138E" w:rsidR="005C6BE3" w:rsidRDefault="005C6BE3" w:rsidP="005C6BE3">
      <w:r w:rsidRPr="005C6BE3">
        <w:t>git clone https://github.com/</w:t>
      </w:r>
      <w:r>
        <w:rPr>
          <w:lang w:eastAsia="zh-CN"/>
        </w:rPr>
        <w:t>jellyzxc</w:t>
      </w:r>
      <w:r>
        <w:t xml:space="preserve">/VersionControl.git </w:t>
      </w:r>
    </w:p>
    <w:p w14:paraId="23D939E7" w14:textId="2914F285" w:rsidR="005C6BE3" w:rsidRPr="005C6BE3" w:rsidRDefault="005C6BE3" w:rsidP="005C6BE3">
      <w:pPr>
        <w:widowControl/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</w:p>
    <w:p w14:paraId="70CC2CCD" w14:textId="77777777" w:rsidR="00CE390D" w:rsidRDefault="00CE390D" w:rsidP="00E65C05"/>
    <w:sectPr w:rsidR="00CE390D" w:rsidSect="005B7297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zNTIwNDS2tLAwMjJW0lEKTi0uzszPAykwqgUAUjjO4iwAAAA="/>
  </w:docVars>
  <w:rsids>
    <w:rsidRoot w:val="00A22D9B"/>
    <w:rsid w:val="000D693B"/>
    <w:rsid w:val="001B60EA"/>
    <w:rsid w:val="00204986"/>
    <w:rsid w:val="0024514B"/>
    <w:rsid w:val="002C4FD0"/>
    <w:rsid w:val="0038752D"/>
    <w:rsid w:val="00412A5F"/>
    <w:rsid w:val="004518B7"/>
    <w:rsid w:val="005860E8"/>
    <w:rsid w:val="005933A9"/>
    <w:rsid w:val="005B7297"/>
    <w:rsid w:val="005C6BE3"/>
    <w:rsid w:val="00630504"/>
    <w:rsid w:val="00670C23"/>
    <w:rsid w:val="007B71BB"/>
    <w:rsid w:val="008174E6"/>
    <w:rsid w:val="00862A52"/>
    <w:rsid w:val="008F4A4A"/>
    <w:rsid w:val="00920DD5"/>
    <w:rsid w:val="0095675B"/>
    <w:rsid w:val="009C5FF2"/>
    <w:rsid w:val="00A12513"/>
    <w:rsid w:val="00A22D9B"/>
    <w:rsid w:val="00C0523B"/>
    <w:rsid w:val="00C26E19"/>
    <w:rsid w:val="00C523CF"/>
    <w:rsid w:val="00CE390D"/>
    <w:rsid w:val="00E65C05"/>
    <w:rsid w:val="00F3030D"/>
    <w:rsid w:val="00F60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4E2BFC"/>
  <w15:chartTrackingRefBased/>
  <w15:docId w15:val="{F9096F7C-8368-48B7-81D9-AB24C7AAD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12513"/>
    <w:pPr>
      <w:widowControl w:val="0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174E6"/>
    <w:pPr>
      <w:keepNext/>
      <w:keepLines/>
      <w:spacing w:before="100" w:beforeAutospacing="1" w:after="100" w:afterAutospacing="1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174E6"/>
    <w:pPr>
      <w:keepNext/>
      <w:keepLines/>
      <w:spacing w:before="100" w:beforeAutospacing="1" w:after="100" w:afterAutospacing="1" w:line="36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5933A9"/>
    <w:pPr>
      <w:widowControl/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933A9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token">
    <w:name w:val="token"/>
    <w:basedOn w:val="DefaultParagraphFont"/>
    <w:rsid w:val="005933A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70C2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70C23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70C23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670C23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8174E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1B60EA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8174E6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42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3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3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1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5</TotalTime>
  <Pages>3</Pages>
  <Words>249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cui Zhang</dc:creator>
  <cp:keywords/>
  <dc:description/>
  <cp:lastModifiedBy>Xiaocui Zhang</cp:lastModifiedBy>
  <cp:revision>6</cp:revision>
  <dcterms:created xsi:type="dcterms:W3CDTF">2020-04-18T02:53:00Z</dcterms:created>
  <dcterms:modified xsi:type="dcterms:W3CDTF">2020-04-19T08:49:00Z</dcterms:modified>
</cp:coreProperties>
</file>